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70B1D" w14:textId="77777777" w:rsidR="00E65AF9" w:rsidRDefault="003D2B4C" w:rsidP="00E65AF9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-in-dataset-using-updated-version"/>
      <w:r>
        <w:pict w14:anchorId="2C913D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0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0;&#13;&#13;&#13;&#13;&#13;&#13;&#10;Description automatically generated"/>
            <w10:wrap type="square"/>
          </v:shape>
        </w:pict>
      </w:r>
      <w:r w:rsidR="00E65AF9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E924947" w14:textId="77777777" w:rsidR="00E65AF9" w:rsidRDefault="00E65AF9" w:rsidP="00E65AF9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D11F872" w14:textId="77777777" w:rsidR="00E65AF9" w:rsidRDefault="00E65AF9" w:rsidP="00E65AF9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574E41E" w14:textId="77777777" w:rsidR="00E65AF9" w:rsidRDefault="00E65AF9" w:rsidP="00E65AF9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3D6F6589" w14:textId="5FDB40F4" w:rsidR="00E65AF9" w:rsidRPr="00E65AF9" w:rsidRDefault="00E65AF9" w:rsidP="00E65AF9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9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Warming Trend in NYC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Time Plot</w:t>
      </w:r>
    </w:p>
    <w:p w14:paraId="2007AD13" w14:textId="34D3D3C1" w:rsidR="00ED3AE0" w:rsidRDefault="00000000">
      <w:pPr>
        <w:pStyle w:val="Heading2"/>
      </w:pPr>
      <w:r>
        <w:t>Read in dataset (using updated version):</w:t>
      </w:r>
    </w:p>
    <w:p w14:paraId="61876E25" w14:textId="77777777" w:rsidR="00ED3AE0" w:rsidRDefault="00000000">
      <w:pPr>
        <w:pStyle w:val="SourceCode"/>
      </w:pPr>
      <w:r>
        <w:rPr>
          <w:rStyle w:val="NormalTok"/>
        </w:rPr>
        <w:t xml:space="preserve">tem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ttp://www.artofstats.com/data/chapter2/central_park_yearly_temps_upto2017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temps) </w:t>
      </w:r>
      <w:r>
        <w:rPr>
          <w:rStyle w:val="CommentTok"/>
        </w:rPr>
        <w:t># so we can refer to variable names</w:t>
      </w:r>
    </w:p>
    <w:p w14:paraId="23995CC8" w14:textId="77777777" w:rsidR="00ED3AE0" w:rsidRDefault="00000000">
      <w:pPr>
        <w:pStyle w:val="Heading2"/>
      </w:pPr>
      <w:bookmarkStart w:id="1" w:name="basic-time-plot"/>
      <w:bookmarkEnd w:id="0"/>
      <w:r>
        <w:t>Basic Time Plot:</w:t>
      </w:r>
    </w:p>
    <w:p w14:paraId="4D89283E" w14:textId="77777777" w:rsidR="00ED3AE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ANNUA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nual Average Temperature </w:t>
      </w:r>
      <w:r>
        <w:rPr>
          <w:rStyle w:val="SpecialCharTok"/>
        </w:rPr>
        <w:t>\n</w:t>
      </w:r>
      <w:r>
        <w:rPr>
          <w:rStyle w:val="StringTok"/>
        </w:rPr>
        <w:t xml:space="preserve"> in Central Park (1869-2017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Average Temperature'</w:t>
      </w:r>
      <w:r>
        <w:rPr>
          <w:rStyle w:val="NormalTok"/>
        </w:rPr>
        <w:t>)</w:t>
      </w:r>
    </w:p>
    <w:p w14:paraId="21D9A638" w14:textId="77777777" w:rsidR="00ED3AE0" w:rsidRDefault="00000000">
      <w:pPr>
        <w:pStyle w:val="FirstParagraph"/>
      </w:pPr>
      <w:r>
        <w:rPr>
          <w:noProof/>
        </w:rPr>
        <w:drawing>
          <wp:inline distT="0" distB="0" distL="0" distR="0" wp14:anchorId="69B30462" wp14:editId="47DC4F16">
            <wp:extent cx="5943600" cy="3566160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2_Example_9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575" cy="357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CA8810" w14:textId="77777777" w:rsidR="00ED3AE0" w:rsidRDefault="00000000">
      <w:pPr>
        <w:pStyle w:val="Heading2"/>
      </w:pPr>
      <w:bookmarkStart w:id="2" w:name="include-points"/>
      <w:bookmarkEnd w:id="1"/>
      <w:r>
        <w:lastRenderedPageBreak/>
        <w:t>Include Points:</w:t>
      </w:r>
    </w:p>
    <w:p w14:paraId="35D29FDC" w14:textId="77777777" w:rsidR="00ED3AE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ANNUA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nual Average Temperature </w:t>
      </w:r>
      <w:r>
        <w:rPr>
          <w:rStyle w:val="SpecialCharTok"/>
        </w:rPr>
        <w:t>\n</w:t>
      </w:r>
      <w:r>
        <w:rPr>
          <w:rStyle w:val="StringTok"/>
        </w:rPr>
        <w:t xml:space="preserve"> in Central Park (1869-2017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Average Temperature'</w:t>
      </w:r>
      <w:r>
        <w:rPr>
          <w:rStyle w:val="NormalTok"/>
        </w:rPr>
        <w:t>)</w:t>
      </w:r>
    </w:p>
    <w:p w14:paraId="6C4B90CA" w14:textId="77777777" w:rsidR="00ED3AE0" w:rsidRDefault="00000000">
      <w:pPr>
        <w:pStyle w:val="FirstParagraph"/>
      </w:pPr>
      <w:r>
        <w:rPr>
          <w:noProof/>
        </w:rPr>
        <w:drawing>
          <wp:inline distT="0" distB="0" distL="0" distR="0" wp14:anchorId="2F89179E" wp14:editId="27516DF5">
            <wp:extent cx="5943600" cy="3566160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hp_2_Example_9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018" cy="357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24C11D" w14:textId="77777777" w:rsidR="00E65AF9" w:rsidRDefault="00E65AF9">
      <w:pPr>
        <w:pStyle w:val="Heading2"/>
      </w:pPr>
      <w:bookmarkStart w:id="3" w:name="include-smooth-trend-line"/>
      <w:bookmarkEnd w:id="2"/>
    </w:p>
    <w:p w14:paraId="3456079F" w14:textId="77777777" w:rsidR="00E65AF9" w:rsidRDefault="00E65AF9">
      <w:pPr>
        <w:pStyle w:val="Heading2"/>
      </w:pPr>
    </w:p>
    <w:p w14:paraId="3AB91631" w14:textId="77777777" w:rsidR="00E65AF9" w:rsidRDefault="00E65AF9">
      <w:pPr>
        <w:pStyle w:val="Heading2"/>
      </w:pPr>
    </w:p>
    <w:p w14:paraId="17DC2016" w14:textId="77777777" w:rsidR="00E65AF9" w:rsidRDefault="00E65AF9">
      <w:pPr>
        <w:pStyle w:val="Heading2"/>
      </w:pPr>
    </w:p>
    <w:p w14:paraId="6FAACB59" w14:textId="77777777" w:rsidR="00E65AF9" w:rsidRDefault="00E65AF9">
      <w:pPr>
        <w:pStyle w:val="Heading2"/>
      </w:pPr>
    </w:p>
    <w:p w14:paraId="15E500BA" w14:textId="77777777" w:rsidR="00E65AF9" w:rsidRDefault="00E65AF9">
      <w:pPr>
        <w:pStyle w:val="Heading2"/>
      </w:pPr>
    </w:p>
    <w:p w14:paraId="424B0F6F" w14:textId="77777777" w:rsidR="00E65AF9" w:rsidRDefault="00E65AF9">
      <w:pPr>
        <w:pStyle w:val="Heading2"/>
      </w:pPr>
    </w:p>
    <w:p w14:paraId="7D7ACCB1" w14:textId="77777777" w:rsidR="00E65AF9" w:rsidRDefault="00E65AF9">
      <w:pPr>
        <w:pStyle w:val="Heading2"/>
      </w:pPr>
    </w:p>
    <w:p w14:paraId="5C737333" w14:textId="54175181" w:rsidR="00E65AF9" w:rsidRDefault="00E65AF9">
      <w:pPr>
        <w:pStyle w:val="Heading2"/>
      </w:pPr>
    </w:p>
    <w:p w14:paraId="1D9EAF56" w14:textId="77777777" w:rsidR="00E65AF9" w:rsidRPr="00E65AF9" w:rsidRDefault="00E65AF9" w:rsidP="00E65AF9">
      <w:pPr>
        <w:pStyle w:val="BodyText"/>
      </w:pPr>
    </w:p>
    <w:p w14:paraId="29FE755E" w14:textId="00D73E08" w:rsidR="00ED3AE0" w:rsidRDefault="00000000">
      <w:pPr>
        <w:pStyle w:val="Heading2"/>
      </w:pPr>
      <w:r>
        <w:lastRenderedPageBreak/>
        <w:t>Include Smooth Trend Line:</w:t>
      </w:r>
    </w:p>
    <w:p w14:paraId="21E964DA" w14:textId="77777777" w:rsidR="00ED3AE0" w:rsidRDefault="00000000">
      <w:pPr>
        <w:pStyle w:val="SourceCode"/>
      </w:pPr>
      <w:r>
        <w:rPr>
          <w:rStyle w:val="FunctionTok"/>
        </w:rPr>
        <w:t>scatter.smooth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ANNUA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par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nual Average Temperature </w:t>
      </w:r>
      <w:r>
        <w:rPr>
          <w:rStyle w:val="SpecialCharTok"/>
        </w:rPr>
        <w:t>\n</w:t>
      </w:r>
      <w:r>
        <w:rPr>
          <w:rStyle w:val="StringTok"/>
        </w:rPr>
        <w:t xml:space="preserve"> in Central Park (1869-2017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Average Temperature'</w:t>
      </w:r>
      <w:r>
        <w:rPr>
          <w:rStyle w:val="NormalTok"/>
        </w:rPr>
        <w:t>)</w:t>
      </w:r>
    </w:p>
    <w:p w14:paraId="11CEC089" w14:textId="77777777" w:rsidR="00ED3AE0" w:rsidRDefault="00000000">
      <w:pPr>
        <w:pStyle w:val="FirstParagraph"/>
      </w:pPr>
      <w:r>
        <w:rPr>
          <w:noProof/>
        </w:rPr>
        <w:drawing>
          <wp:inline distT="0" distB="0" distL="0" distR="0" wp14:anchorId="14B85333" wp14:editId="089F74D8">
            <wp:extent cx="5943600" cy="3566160"/>
            <wp:effectExtent l="0" t="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hp_2_Example_9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232" cy="357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CFE7A" w14:textId="77777777" w:rsidR="00E65AF9" w:rsidRDefault="00E65AF9">
      <w:pPr>
        <w:pStyle w:val="Heading2"/>
      </w:pPr>
      <w:bookmarkStart w:id="4" w:name="X572a4f3bffe3d13eb52e90d8f722f53f7d9be1e"/>
      <w:bookmarkEnd w:id="3"/>
    </w:p>
    <w:p w14:paraId="1F343CF6" w14:textId="77777777" w:rsidR="00E65AF9" w:rsidRDefault="00E65AF9">
      <w:pPr>
        <w:pStyle w:val="Heading2"/>
      </w:pPr>
    </w:p>
    <w:p w14:paraId="2D33ACC1" w14:textId="77777777" w:rsidR="00E65AF9" w:rsidRDefault="00E65AF9">
      <w:pPr>
        <w:pStyle w:val="Heading2"/>
      </w:pPr>
    </w:p>
    <w:p w14:paraId="1F9813F3" w14:textId="77777777" w:rsidR="00E65AF9" w:rsidRDefault="00E65AF9">
      <w:pPr>
        <w:pStyle w:val="Heading2"/>
      </w:pPr>
    </w:p>
    <w:p w14:paraId="0BD0A2D8" w14:textId="77777777" w:rsidR="00E65AF9" w:rsidRDefault="00E65AF9">
      <w:pPr>
        <w:pStyle w:val="Heading2"/>
      </w:pPr>
    </w:p>
    <w:p w14:paraId="5776D4F9" w14:textId="77777777" w:rsidR="00E65AF9" w:rsidRDefault="00E65AF9">
      <w:pPr>
        <w:pStyle w:val="Heading2"/>
      </w:pPr>
    </w:p>
    <w:p w14:paraId="3F8C5354" w14:textId="0565896A" w:rsidR="00E65AF9" w:rsidRDefault="00E65AF9">
      <w:pPr>
        <w:pStyle w:val="Heading2"/>
      </w:pPr>
    </w:p>
    <w:p w14:paraId="23554BC6" w14:textId="77777777" w:rsidR="00E65AF9" w:rsidRPr="00E65AF9" w:rsidRDefault="00E65AF9" w:rsidP="00E65AF9">
      <w:pPr>
        <w:pStyle w:val="BodyText"/>
      </w:pPr>
    </w:p>
    <w:p w14:paraId="43BD0A3B" w14:textId="08D3C72A" w:rsidR="00ED3AE0" w:rsidRDefault="00000000">
      <w:pPr>
        <w:pStyle w:val="Heading2"/>
      </w:pPr>
      <w:r>
        <w:lastRenderedPageBreak/>
        <w:t xml:space="preserve">For more fine tuning, it is better to use the ggplot2 library. If you haven’t installed it already, first type: </w:t>
      </w:r>
      <w:r>
        <w:rPr>
          <w:rStyle w:val="VerbatimChar"/>
        </w:rPr>
        <w:t>install.packages(ggplot2)</w:t>
      </w:r>
      <w:r>
        <w:t>.</w:t>
      </w:r>
    </w:p>
    <w:p w14:paraId="463E57B1" w14:textId="77777777" w:rsidR="00ED3AE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emp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ANNU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nual Average Temperature </w:t>
      </w:r>
      <w:r>
        <w:rPr>
          <w:rStyle w:val="SpecialCharTok"/>
        </w:rPr>
        <w:t>\n</w:t>
      </w:r>
      <w:r>
        <w:rPr>
          <w:rStyle w:val="StringTok"/>
        </w:rPr>
        <w:t xml:space="preserve"> in Central Park (1869-2017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Average Temperatur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YEAR), </w:t>
      </w:r>
      <w:r>
        <w:rPr>
          <w:rStyle w:val="FunctionTok"/>
        </w:rPr>
        <w:t>max</w:t>
      </w:r>
      <w:r>
        <w:rPr>
          <w:rStyle w:val="NormalTok"/>
        </w:rPr>
        <w:t xml:space="preserve">(YEAR),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60B70E78" w14:textId="77777777" w:rsidR="00ED3AE0" w:rsidRDefault="00000000">
      <w:pPr>
        <w:pStyle w:val="FirstParagraph"/>
      </w:pPr>
      <w:r>
        <w:rPr>
          <w:noProof/>
        </w:rPr>
        <w:drawing>
          <wp:inline distT="0" distB="0" distL="0" distR="0" wp14:anchorId="3C3F2985" wp14:editId="76A948E4">
            <wp:extent cx="5940137" cy="3564082"/>
            <wp:effectExtent l="0" t="0" r="0" b="0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hp_2_Example_9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131" cy="356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ED3A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1C75D3" w14:textId="77777777" w:rsidR="003D2B4C" w:rsidRDefault="003D2B4C">
      <w:pPr>
        <w:spacing w:after="0"/>
      </w:pPr>
      <w:r>
        <w:separator/>
      </w:r>
    </w:p>
  </w:endnote>
  <w:endnote w:type="continuationSeparator" w:id="0">
    <w:p w14:paraId="144C456B" w14:textId="77777777" w:rsidR="003D2B4C" w:rsidRDefault="003D2B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CDC71" w14:textId="77777777" w:rsidR="003D2B4C" w:rsidRDefault="003D2B4C">
      <w:r>
        <w:separator/>
      </w:r>
    </w:p>
  </w:footnote>
  <w:footnote w:type="continuationSeparator" w:id="0">
    <w:p w14:paraId="3095FDFD" w14:textId="77777777" w:rsidR="003D2B4C" w:rsidRDefault="003D2B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BA8CD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957116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3AE0"/>
    <w:rsid w:val="003D2B4C"/>
    <w:rsid w:val="00E65AF9"/>
    <w:rsid w:val="00ED3A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59621F0"/>
  <w15:docId w15:val="{07F28E08-E0A0-8B4B-92BC-BDEF9B742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32</Words>
  <Characters>1324</Characters>
  <Application>Microsoft Office Word</Application>
  <DocSecurity>0</DocSecurity>
  <Lines>11</Lines>
  <Paragraphs>3</Paragraphs>
  <ScaleCrop>false</ScaleCrop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5:06:00Z</dcterms:created>
  <dcterms:modified xsi:type="dcterms:W3CDTF">2022-06-23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2</vt:lpwstr>
  </property>
  <property fmtid="{D5CDD505-2E9C-101B-9397-08002B2CF9AE}" pid="3" name="output">
    <vt:lpwstr>word_document</vt:lpwstr>
  </property>
</Properties>
</file>